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2.</w:t>
      </w:r>
      <w:r>
        <w:t xml:space="preserve"> </w:t>
      </w:r>
      <w:r>
        <w:t xml:space="preserve">เครื่องมือที่ใช้ในงานช่าง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สุนทรี) สวัสดีค่ะ คุณครูและนักเรียนทุกคนนะคะ มาพบกันอีกครั้งนะคะ ในกลุ่มสาระการงานอาชีพนะคะ ชั้นประถมศึกษาปีที่ 4 ค่ะ โดยพบกันคุณครูสุนทรี สาธุภาพ หรือครูนกค่ะ</w:t>
      </w:r>
    </w:p>
    <w:p>
      <w:pPr>
        <w:pStyle w:val="BodyText"/>
      </w:pPr>
      <w:r>
        <w:t xml:space="preserve">(คุณครูณัฐทิยา) และพบกับคุณครูณัฐทิยา เนียมสะอาด หรือที่เด็ก ๆ เรียกว่า</w:t>
      </w:r>
      <w:r>
        <w:t xml:space="preserve"> </w:t>
      </w:r>
      <w:r>
        <w:t xml:space="preserve">“</w:t>
      </w:r>
      <w:r>
        <w:t xml:space="preserve">ครูฝ้าย</w:t>
      </w:r>
      <w:r>
        <w:t xml:space="preserve">”</w:t>
      </w:r>
      <w:r>
        <w:t xml:space="preserve"> </w:t>
      </w:r>
      <w:r>
        <w:t xml:space="preserve">นะคะ</w:t>
      </w:r>
    </w:p>
    <w:p>
      <w:pPr>
        <w:pStyle w:val="BodyText"/>
      </w:pPr>
      <w:r>
        <w:t xml:space="preserve">(คุณครูสุนทรี) ค่ะ วันนี้ในเรื่องอะไรกันนั้น ขออุบไว้ก่อนค่ะ แต่เด็ก ๆ จะต้องรู้จุดประสงค์การเรียนรู้ในวันนี้กันก่อนนะคะ</w:t>
      </w:r>
    </w:p>
    <w:p>
      <w:pPr>
        <w:pStyle w:val="BodyText"/>
      </w:pPr>
      <w:r>
        <w:t xml:space="preserve">(คุณครูณัฐทิยา) ค่ะ สำหรับจุดประสงค์นะคะ มาดูในส่วนของข้อที่ 1 บอกความหมายของเครื่องมือและเครื่องใช้ในบ้านได้ค่ะ และในส่วนของข้อที่ 2 นะคะ จำแนกความแตกต่างของอุปกรณ์เครื่องมือ และเครื่องใช้ในบ้านได้ค่ะ และข้อสุดท้ายค่ะ เป็นข้อที่ 3 นะคะ เห็นคุณค่าของการใช้อุปกรณ์เครื่องมือและเครื่องใช้ในบ้านอย่างระมัดระวังนะคะ ทราบแล้วใช่ไหมคะ แต่ก็อีกสักครู่หนึ่งค่ะ ในวันนี้ค่ะ อุปกรณ์เครื่องมือและเครื่องใช้ในบ้าน ว่าเครื่องมือคืออะไร เครื่องใช้คืออะไร นี่ค่ะ นี่คือเครื่องมือและเครื่องใช้ในบ้านค่ะ ใช่ค่ะ มีกี่อย่างคะ มีกันด้วยทั้งหมด 8 อย่างค่ะ แล้วอะไรคือเครื่องมือ แล้วอะไรคือเครื่องใช้ คุณครูมีเกมให้เด็ก ๆ เล่นค่ะ พาไปเล่นด้วยนะคะ ในภาพนี้นะคะ เรามีภาพทั้งหมดอยู่ 8 ภาพ อยากจะให้เด็ก ๆ บอกครูฝ้ายสิคะ ว่าอะไรคือเครื่องมือบ้าง ว่าเด็กบอกภาพไหนนะคะ ครูฝ้ายสามารถคลิกที่รูปภาพได้เลยค่ะ ถ้าเกิดว่าตอบถูกนะคะ ภาพเครื่องมือนั้นจะออกมาอยู่ข้างนอกค่ะ</w:t>
      </w:r>
    </w:p>
    <w:p>
      <w:pPr>
        <w:pStyle w:val="BodyText"/>
      </w:pPr>
      <w:r>
        <w:t xml:space="preserve">(คุณครูณัฐทิยา) เด็ก ๆ คงจะตื่นเต้นนะคะตอนนี้</w:t>
      </w:r>
    </w:p>
    <w:p>
      <w:pPr>
        <w:pStyle w:val="BodyText"/>
      </w:pPr>
      <w:r>
        <w:t xml:space="preserve">(คุณครูสุนทรี) เด็ก ๆ บอกว่าง่าย ง่ายก็ไม่เป็นไร พร้อมแล้วหรือยังคะ ถ้าพร้อมแล้ว เดี๋ยวเรามาช่วยกันเลือกเครื่องมือนะเด็ก ๆ เป็นเครื่องมือบ้างนะคะ เป็นพัดลมค่ะ ภาพที่ 2 ล่ะคะ นะคะ</w:t>
      </w:r>
    </w:p>
    <w:p>
      <w:pPr>
        <w:pStyle w:val="BodyText"/>
      </w:pPr>
      <w:r>
        <w:t xml:space="preserve">(คุณครูสุนทรี) ภาพที่ 3 ค่ะ นั่นเองค่ะ</w:t>
      </w:r>
    </w:p>
    <w:p>
      <w:pPr>
        <w:pStyle w:val="BodyText"/>
      </w:pPr>
      <w:r>
        <w:t xml:space="preserve">(คุณครูสุนทรี) ภาพที่ 4</w:t>
      </w:r>
    </w:p>
    <w:p>
      <w:pPr>
        <w:pStyle w:val="BodyText"/>
      </w:pPr>
      <w:r>
        <w:t xml:space="preserve">(คุณครูณัฐทิยา) ภาพที่ 4 เป็นตลับเมตรค่ะ</w:t>
      </w:r>
    </w:p>
    <w:p>
      <w:pPr>
        <w:pStyle w:val="BodyText"/>
      </w:pPr>
      <w:r>
        <w:t xml:space="preserve">(คุณครูสุนทรี) ส่วนภาพที่ 5 ค่ะ</w:t>
      </w:r>
    </w:p>
    <w:p>
      <w:pPr>
        <w:pStyle w:val="BodyText"/>
      </w:pPr>
      <w:r>
        <w:t xml:space="preserve">(คุณครูณัฐทิยา) อันนี้เป็นโต๊ะนะคะ ภาพที่ 6 เป็นค้อนค่ะ เป็นโซฟานะคะ</w:t>
      </w:r>
    </w:p>
    <w:p>
      <w:pPr>
        <w:pStyle w:val="BodyText"/>
      </w:pPr>
      <w:r>
        <w:t xml:space="preserve">(คุณครูสุนทรี) ภาพที่ 8</w:t>
      </w:r>
    </w:p>
    <w:p>
      <w:pPr>
        <w:pStyle w:val="BodyText"/>
      </w:pPr>
      <w:r>
        <w:t xml:space="preserve">(คุณครูณัฐทิยา) ภาพที่ 8 เป็นไขควงนะคะ</w:t>
      </w:r>
    </w:p>
    <w:p>
      <w:pPr>
        <w:pStyle w:val="BodyText"/>
      </w:pPr>
      <w:r>
        <w:t xml:space="preserve">(คุณครูสุนทรี) ครูฝ้ายบอกชื่อภาพให้แล้ว ตอนนี้เด็กบอกครบหมดแล้วน่ะค่ะครูฝ้าย ลองเฉลยค่ะ ภาพแรก</w:t>
      </w:r>
    </w:p>
    <w:p>
      <w:pPr>
        <w:pStyle w:val="BodyText"/>
      </w:pPr>
      <w:r>
        <w:t xml:space="preserve">(คุณครูณัฐทิยา) เด็ก ๆ บอกว่าเป็นค้อนเลยค่ะคุณครูนก จากภาพหรือไม่ลองดูเลยค่ะ</w:t>
      </w:r>
    </w:p>
    <w:p>
      <w:pPr>
        <w:pStyle w:val="BodyText"/>
      </w:pPr>
      <w:r>
        <w:t xml:space="preserve">(คุณครูณัฐทิยา) อันนี้ค้อนใช่ไหมคะเด็ก ๆ เดี๋ยวลองจิ้มดูนะคะ มาแล้ว แสดงว่าค้อนเป็นเครื่องมือนะคะ ต่อไปค่ะ อะไรอีกดีนะ อะไรอีกนะคะ เด็ก ๆ เสียงดัง ๆ หน่อยค่ะ เด็ก ๆ บอกว่าเลื่อยค่ะ เลื่อยอยู่ไหนคะ เก่งมากมากค่ะ</w:t>
      </w:r>
    </w:p>
    <w:p>
      <w:pPr>
        <w:pStyle w:val="BodyText"/>
      </w:pPr>
      <w:r>
        <w:t xml:space="preserve">(คุณครูณัฐทิยา) เก่งมาก ๆ เลยค่ะ ตลับเมตรค่ะ ตลับเมตรภาพไหนเอ่ย ระหว่างภาพนี้หรือภาพนี้ อันนี้ใช่ตลับเมตรไหมคะไม่ใช่ค่ะ ตลับเมตรอยู่ไหน อยู่ด้านบน เก่งจริง ๆ ก็คือ</w:t>
      </w:r>
    </w:p>
    <w:p>
      <w:pPr>
        <w:pStyle w:val="BodyText"/>
      </w:pPr>
      <w:r>
        <w:t xml:space="preserve">(คุณครูสุนทรี) อันสุดท้ายเราเรียกว่าอะไรนะคะ ขอเสียงดังฟังชัดนิดหนึ่งค่ะ ขออีกทีหนึ่งได้ไหมคะ เยี่ยมมากค่ะ อันสุดท้ายเราเรียกว่าไขควงสิ่งที่ออกมาอยู่ข้างนอกนะคะ แต่เครื่องมือมีแค่นี้หรือไม่ ไม่ใช่นะคะ เครื่องมือมีอีกเยอะแยะนะคะ แต่วันนี้คุณครูเอามาใหเล่นเกมแค่นี้ค่ะ รู้แล้วว่าเครื่องมือมีอะไรกันบ้าง อย่างเมื่อสักครู่นี้นะคะ ทีนี้ให้นักเรียนะคะ ช่วยกันระดมความคิดค่ะ อย่างเช่น ค้อน, เลื่อย, ไขควง, ตลับเมตร ทำไมถึงเรียกเครื่องมือ ให้เวลาสักครู่หนึ่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ความว่า เครื่องมือนี่เยอะแยะมากมายเลยนะคะ ได้ยินเสียงฟังชัดมากเลยค่ะ</w:t>
      </w:r>
    </w:p>
    <w:p>
      <w:pPr>
        <w:pStyle w:val="BodyText"/>
      </w:pPr>
      <w:r>
        <w:t xml:space="preserve">(คุณครูสุนทรี) ซึ่งเดี๋ยวคุณครูก็จะมาเฉลย แล้วก็เรียบเรียงให้สวยงามนั่นเองนะคะ ความหมายของเครื่องมือนะคะ คือ เครื่องมือเป็นสิ่งจำเป็นที่ใช้ในงานช่างงานช่าง หรือซ่อมแซมสิ่งต่าง ๆ ได้ง่ายและสะดวกมากขึ้น ตอนนี้เด็ก ๆ พอจะบอกคุณครูได้ไหมคะ ว่าเครื่องมือมีอะไรอีกเก่งมากเลยค่ะ อย่างนั้นเราไปกันต่อเลยนะคะ อย่างแรกที่คุณครูนำมาแนะนำค่ะครูฝ้ายขา</w:t>
      </w:r>
    </w:p>
    <w:p>
      <w:pPr>
        <w:pStyle w:val="BodyText"/>
      </w:pPr>
      <w:r>
        <w:t xml:space="preserve">(คุณครูณัฐทิยา) ค่ะ อย่างแรกเลย ในภาพเลย เด็ก ๆ เห็นเป็นอะไรคะ เป็นค้อนใช่ไหมคะ ได้ยินเสียงดังฟังชัดเลยค่ะ ค้อนนั้นใช้ทำอะไรคะเด็ก ๆ หลาย ๆ คนบอกมาเลยว่าใช้สำหรับตอก ซึ่งค้อนนี่ คือ เอาไว้ตอก เวลาที่เราจะทำงาน ทำงานเราต้องระมัดระวัง อีกคนหนึ่งจะจับตะปูไว้ อีกคนถือค้อน อันนี้นะคะ เวลาที่เราจับตะปู ควรจะเป็นคน ๆ เดียวกัน Րรูปร่างหน้าตาเป็นแบบนี้เอาไว้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(DLTV การงานอาชีพ ป. 4 หน่วยที่ 3) 2. เครื่องมือที่ใช้ในงานช่าง</dc:title>
  <dc:creator/>
  <cp:keywords/>
  <dcterms:created xsi:type="dcterms:W3CDTF">2021-10-26T02:47:21Z</dcterms:created>
  <dcterms:modified xsi:type="dcterms:W3CDTF">2021-10-26T02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ตุลาคม 2564 เวลา 09.00 น.</vt:lpwstr>
  </property>
  <property fmtid="{D5CDD505-2E9C-101B-9397-08002B2CF9AE}" pid="3" name="subtitle">
    <vt:lpwstr/>
  </property>
</Properties>
</file>